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FE373" w14:textId="4B1B2B2F" w:rsidR="0023165A" w:rsidRDefault="00FC27D7" w:rsidP="00FC27D7">
      <w:pPr>
        <w:jc w:val="center"/>
        <w:rPr>
          <w:sz w:val="24"/>
          <w:szCs w:val="24"/>
        </w:rPr>
      </w:pPr>
      <w:r>
        <w:rPr>
          <w:sz w:val="24"/>
          <w:szCs w:val="24"/>
        </w:rPr>
        <w:t>Ahi Poke Bowl</w:t>
      </w:r>
    </w:p>
    <w:p w14:paraId="6C548E07" w14:textId="3C1DF6DF" w:rsidR="00FC27D7" w:rsidRDefault="00FC27D7" w:rsidP="00FC27D7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</w:t>
      </w:r>
    </w:p>
    <w:p w14:paraId="6494A146" w14:textId="34FBF996" w:rsidR="00FC27D7" w:rsidRDefault="00FC27D7" w:rsidP="00FC27D7">
      <w:pPr>
        <w:jc w:val="center"/>
        <w:rPr>
          <w:sz w:val="24"/>
          <w:szCs w:val="24"/>
        </w:rPr>
      </w:pPr>
    </w:p>
    <w:p w14:paraId="41A2AC56" w14:textId="005D6A5A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Poke Marinade: (or buy bottled)</w:t>
      </w:r>
    </w:p>
    <w:p w14:paraId="0158A3AC" w14:textId="3FA45C9F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¼ cup Low sodium soy sauce</w:t>
      </w:r>
    </w:p>
    <w:p w14:paraId="1F821C4D" w14:textId="33312DDD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3 teaspoons seasoned rice wine vinegar</w:t>
      </w:r>
    </w:p>
    <w:p w14:paraId="00B95613" w14:textId="59727F2A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2 teaspoon sesame oil</w:t>
      </w:r>
    </w:p>
    <w:p w14:paraId="18856732" w14:textId="7C458601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1 teaspoon freshly grated ginger</w:t>
      </w:r>
    </w:p>
    <w:p w14:paraId="1232C1FD" w14:textId="7A67E314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3 green onions thinly sliced</w:t>
      </w:r>
      <w:r w:rsidR="007244A9">
        <w:rPr>
          <w:sz w:val="24"/>
          <w:szCs w:val="24"/>
        </w:rPr>
        <w:t xml:space="preserve"> (more for garnish)</w:t>
      </w:r>
    </w:p>
    <w:p w14:paraId="2E370950" w14:textId="485A57D9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For the Tune – 1 pound sushi grade Ahi Tuna diced into cubes</w:t>
      </w:r>
    </w:p>
    <w:p w14:paraId="6C821C5C" w14:textId="4B075176" w:rsidR="00FC27D7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>For the base: Cooked</w:t>
      </w:r>
      <w:r w:rsidR="00FC27D7">
        <w:rPr>
          <w:sz w:val="24"/>
          <w:szCs w:val="24"/>
        </w:rPr>
        <w:t xml:space="preserve"> quinoa grain or cooked brown rice up to ½ cup per bowl</w:t>
      </w:r>
    </w:p>
    <w:p w14:paraId="05DB66CD" w14:textId="77777777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 xml:space="preserve">For the toppings: </w:t>
      </w:r>
    </w:p>
    <w:p w14:paraId="0148E564" w14:textId="4FD6FE02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Sliced avocado</w:t>
      </w:r>
    </w:p>
    <w:p w14:paraId="55339F30" w14:textId="73813273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Sliced cucumber</w:t>
      </w:r>
    </w:p>
    <w:p w14:paraId="3E796C93" w14:textId="2AB15A7D" w:rsidR="00FC27D7" w:rsidRDefault="00FC27D7" w:rsidP="00FC27D7">
      <w:pPr>
        <w:rPr>
          <w:sz w:val="24"/>
          <w:szCs w:val="24"/>
        </w:rPr>
      </w:pPr>
      <w:r>
        <w:rPr>
          <w:sz w:val="24"/>
          <w:szCs w:val="24"/>
        </w:rPr>
        <w:t>Edamame</w:t>
      </w:r>
    </w:p>
    <w:p w14:paraId="70E937BD" w14:textId="3C11F164" w:rsidR="00FC27D7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>Carrots (I made ribbons using a vegetable peeler)</w:t>
      </w:r>
    </w:p>
    <w:p w14:paraId="79B61FEB" w14:textId="794BBDF5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>Sliced radishes</w:t>
      </w:r>
    </w:p>
    <w:p w14:paraId="050CDD13" w14:textId="77777777" w:rsidR="007244A9" w:rsidRDefault="007244A9" w:rsidP="007244A9">
      <w:pPr>
        <w:rPr>
          <w:sz w:val="24"/>
          <w:szCs w:val="24"/>
        </w:rPr>
      </w:pPr>
      <w:r>
        <w:rPr>
          <w:sz w:val="24"/>
          <w:szCs w:val="24"/>
        </w:rPr>
        <w:t>1 tablespoon Furitake Seasoning (optional – this is a Japanese Seasoning which goes amazing in this recipe)</w:t>
      </w:r>
    </w:p>
    <w:p w14:paraId="69C35125" w14:textId="77777777" w:rsidR="007244A9" w:rsidRDefault="007244A9" w:rsidP="00FC27D7">
      <w:pPr>
        <w:rPr>
          <w:sz w:val="24"/>
          <w:szCs w:val="24"/>
        </w:rPr>
      </w:pPr>
    </w:p>
    <w:p w14:paraId="04774163" w14:textId="6E142D42" w:rsidR="007244A9" w:rsidRDefault="007244A9" w:rsidP="00FC27D7">
      <w:pPr>
        <w:rPr>
          <w:sz w:val="24"/>
          <w:szCs w:val="24"/>
        </w:rPr>
      </w:pPr>
    </w:p>
    <w:p w14:paraId="171922F5" w14:textId="69977639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>In a large bowl whisk together the ingredients for the marinade.</w:t>
      </w:r>
    </w:p>
    <w:p w14:paraId="729F5A25" w14:textId="6B384933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>Add the diced tuna to the marinade and chill for 15 minutes up to 1 hour.</w:t>
      </w:r>
    </w:p>
    <w:p w14:paraId="4A34E50A" w14:textId="000078F7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 xml:space="preserve">To assemble, add rice to the bowl. </w:t>
      </w:r>
    </w:p>
    <w:p w14:paraId="2D2D45FE" w14:textId="46FCA71D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lastRenderedPageBreak/>
        <w:t>Top the rice with the tuna and your choice of toppings.</w:t>
      </w:r>
    </w:p>
    <w:p w14:paraId="65A3E577" w14:textId="128D1E83" w:rsidR="007244A9" w:rsidRDefault="007244A9" w:rsidP="00FC27D7">
      <w:pPr>
        <w:rPr>
          <w:sz w:val="24"/>
          <w:szCs w:val="24"/>
        </w:rPr>
      </w:pPr>
      <w:r>
        <w:rPr>
          <w:sz w:val="24"/>
          <w:szCs w:val="24"/>
        </w:rPr>
        <w:t>Sprinkle with Furitake and additional green onions and serve.</w:t>
      </w:r>
    </w:p>
    <w:p w14:paraId="34581D95" w14:textId="1F258845" w:rsidR="00FC27D7" w:rsidRDefault="00FC27D7" w:rsidP="00FC27D7">
      <w:pPr>
        <w:rPr>
          <w:sz w:val="24"/>
          <w:szCs w:val="24"/>
        </w:rPr>
      </w:pPr>
    </w:p>
    <w:p w14:paraId="7DE975E9" w14:textId="77777777" w:rsidR="00FC27D7" w:rsidRPr="00FC27D7" w:rsidRDefault="00FC27D7" w:rsidP="00FC27D7">
      <w:pPr>
        <w:rPr>
          <w:sz w:val="24"/>
          <w:szCs w:val="24"/>
        </w:rPr>
      </w:pPr>
    </w:p>
    <w:sectPr w:rsidR="00FC27D7" w:rsidRPr="00FC27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TU3NzAxtTS3NDBQ0lEKTi0uzszPAykwrAUA0E/sSSwAAAA="/>
  </w:docVars>
  <w:rsids>
    <w:rsidRoot w:val="00FC27D7"/>
    <w:rsid w:val="0023165A"/>
    <w:rsid w:val="007244A9"/>
    <w:rsid w:val="00927E28"/>
    <w:rsid w:val="00C84C03"/>
    <w:rsid w:val="00FC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CC4A9"/>
  <w15:chartTrackingRefBased/>
  <w15:docId w15:val="{756D9D6D-C0F3-42E3-AB32-86E7D9DD6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02T10:49:00Z</dcterms:created>
  <dcterms:modified xsi:type="dcterms:W3CDTF">2021-03-02T11:05:00Z</dcterms:modified>
</cp:coreProperties>
</file>